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7C4D1FD5" w:rsidR="000C7397" w:rsidRPr="00B250E5" w:rsidRDefault="002753BE" w:rsidP="00EA5D0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Activity 15</w:t>
      </w:r>
      <w:r w:rsidR="007D1F33" w:rsidRPr="00B250E5">
        <w:rPr>
          <w:b/>
          <w:sz w:val="28"/>
          <w:szCs w:val="28"/>
        </w:rPr>
        <w:t>:</w:t>
      </w:r>
      <w:r w:rsidR="00021947" w:rsidRPr="00B250E5">
        <w:rPr>
          <w:b/>
          <w:sz w:val="28"/>
          <w:szCs w:val="28"/>
        </w:rPr>
        <w:t xml:space="preserve"> CS 3060</w:t>
      </w:r>
    </w:p>
    <w:p w14:paraId="76E014FE" w14:textId="32A83101" w:rsidR="00CD086D" w:rsidRPr="00B250E5" w:rsidRDefault="00B250E5" w:rsidP="00EA5D0B">
      <w:pPr>
        <w:jc w:val="center"/>
        <w:rPr>
          <w:b/>
          <w:sz w:val="28"/>
          <w:szCs w:val="28"/>
        </w:rPr>
      </w:pPr>
      <w:r w:rsidRPr="00B250E5">
        <w:rPr>
          <w:b/>
          <w:color w:val="0000FF"/>
          <w:sz w:val="28"/>
          <w:szCs w:val="28"/>
        </w:rPr>
        <w:t>Haskell</w:t>
      </w:r>
      <w:r w:rsidR="00663B83">
        <w:rPr>
          <w:b/>
          <w:sz w:val="28"/>
          <w:szCs w:val="28"/>
        </w:rPr>
        <w:t xml:space="preserve">. </w:t>
      </w:r>
    </w:p>
    <w:p w14:paraId="489BF9FF" w14:textId="77777777" w:rsidR="0020767C" w:rsidRDefault="0020767C"/>
    <w:p w14:paraId="22D289F9" w14:textId="3F603C56" w:rsidR="0020767C" w:rsidRPr="007F601D" w:rsidRDefault="0020767C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0724A4">
        <w:rPr>
          <w:sz w:val="20"/>
          <w:szCs w:val="20"/>
        </w:rPr>
        <w:t xml:space="preserve"> </w:t>
      </w:r>
      <w:r w:rsidR="000724A4" w:rsidRPr="00366AEE">
        <w:rPr>
          <w:sz w:val="20"/>
          <w:szCs w:val="20"/>
        </w:rPr>
        <w:t>Amanda Collert</w:t>
      </w:r>
      <w:r w:rsidR="000724A4" w:rsidRPr="00366AEE">
        <w:rPr>
          <w:sz w:val="20"/>
          <w:szCs w:val="20"/>
        </w:rPr>
        <w:t xml:space="preserve"> </w:t>
      </w:r>
      <w:r w:rsidR="000724A4">
        <w:rPr>
          <w:sz w:val="20"/>
          <w:szCs w:val="20"/>
        </w:rPr>
        <w:t xml:space="preserve">, </w:t>
      </w:r>
      <w:r w:rsidR="000724A4" w:rsidRPr="00366AEE">
        <w:rPr>
          <w:sz w:val="20"/>
          <w:szCs w:val="20"/>
        </w:rPr>
        <w:t>Quinci Drain, Emily Endlish</w:t>
      </w:r>
      <w:r w:rsidR="000724A4">
        <w:rPr>
          <w:sz w:val="20"/>
          <w:szCs w:val="20"/>
        </w:rPr>
        <w:t xml:space="preserve">, </w:t>
      </w:r>
      <w:r w:rsidR="000724A4" w:rsidRPr="00366AEE">
        <w:rPr>
          <w:sz w:val="20"/>
          <w:szCs w:val="20"/>
        </w:rPr>
        <w:t>Sidney Sanders</w:t>
      </w:r>
    </w:p>
    <w:p w14:paraId="0203E33D" w14:textId="34EB4439" w:rsidR="0020767C" w:rsidRDefault="007D0A3C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754403">
        <w:rPr>
          <w:sz w:val="20"/>
          <w:szCs w:val="20"/>
        </w:rPr>
        <w:t>.</w:t>
      </w:r>
      <w:r w:rsidR="00B705BD">
        <w:rPr>
          <w:sz w:val="20"/>
          <w:szCs w:val="20"/>
        </w:rPr>
        <w:t xml:space="preserve"> </w:t>
      </w:r>
    </w:p>
    <w:p w14:paraId="5C193FC7" w14:textId="77777777" w:rsidR="004B46CE" w:rsidRPr="007F601D" w:rsidRDefault="004B46CE">
      <w:pPr>
        <w:rPr>
          <w:sz w:val="20"/>
          <w:szCs w:val="20"/>
        </w:rPr>
      </w:pPr>
    </w:p>
    <w:p w14:paraId="7187EA36" w14:textId="4EEA0059" w:rsidR="00F82775" w:rsidRDefault="00296524" w:rsidP="00210EC2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 w:rsidR="004B46CE">
        <w:rPr>
          <w:b/>
          <w:sz w:val="20"/>
          <w:szCs w:val="20"/>
        </w:rPr>
        <w:t xml:space="preserve"> 1</w:t>
      </w:r>
      <w:r w:rsidR="00C4253D">
        <w:rPr>
          <w:b/>
          <w:sz w:val="20"/>
          <w:szCs w:val="20"/>
        </w:rPr>
        <w:t>:</w:t>
      </w:r>
      <w:r w:rsidR="00F82775">
        <w:rPr>
          <w:b/>
          <w:sz w:val="20"/>
          <w:szCs w:val="20"/>
        </w:rPr>
        <w:t xml:space="preserve"> </w:t>
      </w:r>
      <w:r w:rsidR="002F5E3A">
        <w:rPr>
          <w:sz w:val="20"/>
          <w:szCs w:val="20"/>
        </w:rPr>
        <w:t>(5</w:t>
      </w:r>
      <w:r w:rsidR="00F82775" w:rsidRPr="00F82775">
        <w:rPr>
          <w:sz w:val="20"/>
          <w:szCs w:val="20"/>
        </w:rPr>
        <w:t xml:space="preserve"> points)</w:t>
      </w:r>
      <w:r w:rsidR="00F82775">
        <w:rPr>
          <w:sz w:val="20"/>
          <w:szCs w:val="20"/>
        </w:rPr>
        <w:t xml:space="preserve"> Understanding the </w:t>
      </w:r>
      <w:r w:rsidR="00F82775" w:rsidRPr="00B250E5">
        <w:rPr>
          <w:color w:val="0000FF"/>
          <w:sz w:val="20"/>
          <w:szCs w:val="20"/>
        </w:rPr>
        <w:t>partial function</w:t>
      </w:r>
      <w:r w:rsidR="00F82775">
        <w:rPr>
          <w:sz w:val="20"/>
          <w:szCs w:val="20"/>
        </w:rPr>
        <w:t xml:space="preserve"> concept.</w:t>
      </w:r>
    </w:p>
    <w:p w14:paraId="1C4016CE" w14:textId="77777777" w:rsidR="00FD4FA4" w:rsidRDefault="00FD4FA4" w:rsidP="00210EC2">
      <w:pPr>
        <w:rPr>
          <w:sz w:val="20"/>
          <w:szCs w:val="20"/>
        </w:rPr>
      </w:pPr>
    </w:p>
    <w:p w14:paraId="2BCC565A" w14:textId="77777777" w:rsidR="00F82775" w:rsidRPr="00F82775" w:rsidRDefault="00F82775" w:rsidP="00F82775">
      <w:pPr>
        <w:ind w:left="720"/>
        <w:rPr>
          <w:i/>
          <w:sz w:val="20"/>
          <w:szCs w:val="20"/>
        </w:rPr>
      </w:pPr>
      <w:r w:rsidRPr="00F82775">
        <w:rPr>
          <w:i/>
          <w:sz w:val="20"/>
          <w:szCs w:val="20"/>
        </w:rPr>
        <w:t xml:space="preserve">prod x y = x*y </w:t>
      </w:r>
    </w:p>
    <w:p w14:paraId="5919858C" w14:textId="77777777" w:rsidR="00F82775" w:rsidRPr="00F82775" w:rsidRDefault="00F82775" w:rsidP="00F82775">
      <w:pPr>
        <w:ind w:left="720"/>
        <w:rPr>
          <w:i/>
          <w:sz w:val="20"/>
          <w:szCs w:val="20"/>
        </w:rPr>
      </w:pPr>
      <w:r w:rsidRPr="00F82775">
        <w:rPr>
          <w:i/>
          <w:sz w:val="20"/>
          <w:szCs w:val="20"/>
        </w:rPr>
        <w:t>foo = prod 3</w:t>
      </w:r>
    </w:p>
    <w:p w14:paraId="4325374F" w14:textId="77777777" w:rsidR="00F82775" w:rsidRPr="00F82775" w:rsidRDefault="00F82775" w:rsidP="00F82775">
      <w:pPr>
        <w:ind w:left="720"/>
        <w:rPr>
          <w:i/>
          <w:sz w:val="20"/>
          <w:szCs w:val="20"/>
        </w:rPr>
      </w:pPr>
      <w:r w:rsidRPr="00F82775">
        <w:rPr>
          <w:i/>
          <w:sz w:val="20"/>
          <w:szCs w:val="20"/>
        </w:rPr>
        <w:t>z1 = foo 4</w:t>
      </w:r>
    </w:p>
    <w:p w14:paraId="05C79750" w14:textId="77777777" w:rsidR="00F82775" w:rsidRDefault="00F82775" w:rsidP="00F82775">
      <w:pPr>
        <w:ind w:left="720"/>
        <w:rPr>
          <w:i/>
          <w:sz w:val="20"/>
          <w:szCs w:val="20"/>
        </w:rPr>
      </w:pPr>
    </w:p>
    <w:p w14:paraId="682BEE46" w14:textId="77777777" w:rsidR="0071548F" w:rsidRPr="00967900" w:rsidRDefault="00F82775" w:rsidP="00967900">
      <w:pPr>
        <w:rPr>
          <w:sz w:val="20"/>
          <w:szCs w:val="20"/>
        </w:rPr>
      </w:pPr>
      <w:r w:rsidRPr="00967900">
        <w:rPr>
          <w:sz w:val="20"/>
          <w:szCs w:val="20"/>
        </w:rPr>
        <w:t xml:space="preserve">-- What is foo? What does it do? </w:t>
      </w:r>
    </w:p>
    <w:p w14:paraId="462830DD" w14:textId="09C48389" w:rsidR="00DE4A5A" w:rsidRDefault="00DE4A5A" w:rsidP="00967900">
      <w:pPr>
        <w:rPr>
          <w:sz w:val="20"/>
          <w:szCs w:val="20"/>
        </w:rPr>
      </w:pPr>
    </w:p>
    <w:p w14:paraId="52F6E1AE" w14:textId="3B81DE0B" w:rsidR="000724A4" w:rsidRPr="000724A4" w:rsidRDefault="000724A4" w:rsidP="00967900">
      <w:pPr>
        <w:rPr>
          <w:color w:val="FF0000"/>
          <w:sz w:val="20"/>
          <w:szCs w:val="20"/>
        </w:rPr>
      </w:pPr>
      <w:r>
        <w:rPr>
          <w:sz w:val="20"/>
          <w:szCs w:val="20"/>
        </w:rPr>
        <w:tab/>
      </w:r>
      <w:r w:rsidRPr="000724A4">
        <w:rPr>
          <w:color w:val="FF0000"/>
          <w:sz w:val="20"/>
          <w:szCs w:val="20"/>
        </w:rPr>
        <w:t>Anonymous function: multiplies by three.</w:t>
      </w:r>
    </w:p>
    <w:p w14:paraId="3CF33F8E" w14:textId="2934BC07" w:rsidR="00261F7F" w:rsidRDefault="00210B19" w:rsidP="00967900">
      <w:pPr>
        <w:rPr>
          <w:color w:val="00B050"/>
          <w:sz w:val="20"/>
          <w:szCs w:val="20"/>
        </w:rPr>
      </w:pPr>
      <w:r>
        <w:rPr>
          <w:color w:val="00B050"/>
          <w:sz w:val="20"/>
          <w:szCs w:val="20"/>
        </w:rPr>
        <w:t xml:space="preserve">--Sample </w:t>
      </w:r>
      <w:r w:rsidR="00775B72">
        <w:rPr>
          <w:color w:val="00B050"/>
          <w:sz w:val="20"/>
          <w:szCs w:val="20"/>
        </w:rPr>
        <w:t xml:space="preserve">Answer: </w:t>
      </w:r>
      <w:r w:rsidR="00035444">
        <w:rPr>
          <w:color w:val="00B050"/>
          <w:sz w:val="20"/>
          <w:szCs w:val="20"/>
        </w:rPr>
        <w:t>foo is a</w:t>
      </w:r>
      <w:r w:rsidR="009678D1">
        <w:rPr>
          <w:color w:val="00B050"/>
          <w:sz w:val="20"/>
          <w:szCs w:val="20"/>
        </w:rPr>
        <w:t>n</w:t>
      </w:r>
      <w:r w:rsidR="00035444">
        <w:rPr>
          <w:color w:val="00B050"/>
          <w:sz w:val="20"/>
          <w:szCs w:val="20"/>
        </w:rPr>
        <w:t xml:space="preserve"> </w:t>
      </w:r>
      <w:r w:rsidR="009678D1">
        <w:rPr>
          <w:color w:val="00B050"/>
          <w:sz w:val="20"/>
          <w:szCs w:val="20"/>
        </w:rPr>
        <w:t xml:space="preserve">anonymous </w:t>
      </w:r>
      <w:r w:rsidR="00035444">
        <w:rPr>
          <w:color w:val="00B050"/>
          <w:sz w:val="20"/>
          <w:szCs w:val="20"/>
        </w:rPr>
        <w:t>function which is \z -&gt; 3*z</w:t>
      </w:r>
    </w:p>
    <w:p w14:paraId="0357CC43" w14:textId="77777777" w:rsidR="00035444" w:rsidRPr="00967900" w:rsidRDefault="00035444" w:rsidP="00967900">
      <w:pPr>
        <w:rPr>
          <w:sz w:val="20"/>
          <w:szCs w:val="20"/>
        </w:rPr>
      </w:pPr>
    </w:p>
    <w:p w14:paraId="2DB1A67D" w14:textId="77777777" w:rsidR="00C072C4" w:rsidRPr="00967900" w:rsidRDefault="00C072C4" w:rsidP="00967900">
      <w:pPr>
        <w:rPr>
          <w:sz w:val="20"/>
          <w:szCs w:val="20"/>
        </w:rPr>
      </w:pPr>
    </w:p>
    <w:p w14:paraId="3A00D176" w14:textId="6377AB58" w:rsidR="00235DDC" w:rsidRPr="00967900" w:rsidRDefault="007E1D88" w:rsidP="00967900">
      <w:pPr>
        <w:rPr>
          <w:sz w:val="20"/>
          <w:szCs w:val="20"/>
        </w:rPr>
      </w:pPr>
      <w:r w:rsidRPr="00967900">
        <w:rPr>
          <w:sz w:val="20"/>
          <w:szCs w:val="20"/>
        </w:rPr>
        <w:t>-- W</w:t>
      </w:r>
      <w:r w:rsidR="00235DDC" w:rsidRPr="00967900">
        <w:rPr>
          <w:sz w:val="20"/>
          <w:szCs w:val="20"/>
        </w:rPr>
        <w:t>hat is the input and output type of</w:t>
      </w:r>
      <w:r w:rsidR="007B7A19" w:rsidRPr="00967900">
        <w:rPr>
          <w:sz w:val="20"/>
          <w:szCs w:val="20"/>
        </w:rPr>
        <w:t xml:space="preserve"> function</w:t>
      </w:r>
      <w:r w:rsidR="00235DDC" w:rsidRPr="00967900">
        <w:rPr>
          <w:sz w:val="20"/>
          <w:szCs w:val="20"/>
        </w:rPr>
        <w:t xml:space="preserve"> foo?</w:t>
      </w:r>
    </w:p>
    <w:p w14:paraId="6454F1F6" w14:textId="003027A3" w:rsidR="004C05C5" w:rsidRDefault="004C05C5" w:rsidP="00967900">
      <w:pPr>
        <w:rPr>
          <w:sz w:val="20"/>
          <w:szCs w:val="20"/>
        </w:rPr>
      </w:pPr>
    </w:p>
    <w:p w14:paraId="526D514F" w14:textId="2F386EB7" w:rsidR="000724A4" w:rsidRPr="000724A4" w:rsidRDefault="000724A4" w:rsidP="00967900">
      <w:pPr>
        <w:rPr>
          <w:color w:val="FF0000"/>
          <w:sz w:val="20"/>
          <w:szCs w:val="20"/>
        </w:rPr>
      </w:pPr>
      <w:r>
        <w:rPr>
          <w:sz w:val="20"/>
          <w:szCs w:val="20"/>
        </w:rPr>
        <w:tab/>
      </w:r>
      <w:r w:rsidRPr="000724A4">
        <w:rPr>
          <w:color w:val="FF0000"/>
          <w:sz w:val="20"/>
          <w:szCs w:val="20"/>
        </w:rPr>
        <w:t>Input: integer, output: integer</w:t>
      </w:r>
    </w:p>
    <w:p w14:paraId="7B36BC07" w14:textId="77777777" w:rsidR="000724A4" w:rsidRDefault="000724A4" w:rsidP="00967900">
      <w:pPr>
        <w:rPr>
          <w:sz w:val="20"/>
          <w:szCs w:val="20"/>
        </w:rPr>
      </w:pPr>
    </w:p>
    <w:p w14:paraId="618DD80E" w14:textId="1DB9278F" w:rsidR="00DE4A5A" w:rsidRDefault="00210B19" w:rsidP="00967900">
      <w:pPr>
        <w:rPr>
          <w:sz w:val="20"/>
          <w:szCs w:val="20"/>
        </w:rPr>
      </w:pPr>
      <w:r>
        <w:rPr>
          <w:color w:val="00B050"/>
          <w:sz w:val="20"/>
          <w:szCs w:val="20"/>
        </w:rPr>
        <w:t xml:space="preserve">--Sample </w:t>
      </w:r>
      <w:r w:rsidR="00775B72">
        <w:rPr>
          <w:color w:val="00B050"/>
          <w:sz w:val="20"/>
          <w:szCs w:val="20"/>
        </w:rPr>
        <w:t xml:space="preserve">Answer:  </w:t>
      </w:r>
      <w:r w:rsidR="00DE4A5A" w:rsidRPr="00775B72">
        <w:rPr>
          <w:color w:val="00B050"/>
          <w:sz w:val="20"/>
          <w:szCs w:val="20"/>
        </w:rPr>
        <w:t>Num a =&gt; a -&gt; a</w:t>
      </w:r>
    </w:p>
    <w:p w14:paraId="1EEF68A2" w14:textId="77777777" w:rsidR="00DE4A5A" w:rsidRPr="00967900" w:rsidRDefault="00DE4A5A" w:rsidP="00967900">
      <w:pPr>
        <w:rPr>
          <w:sz w:val="20"/>
          <w:szCs w:val="20"/>
        </w:rPr>
      </w:pPr>
    </w:p>
    <w:p w14:paraId="29D34B07" w14:textId="22FC398D" w:rsidR="004C05C5" w:rsidRDefault="004C05C5" w:rsidP="00967900">
      <w:pPr>
        <w:rPr>
          <w:sz w:val="20"/>
          <w:szCs w:val="20"/>
        </w:rPr>
      </w:pPr>
      <w:r w:rsidRPr="00967900">
        <w:rPr>
          <w:sz w:val="20"/>
          <w:szCs w:val="20"/>
        </w:rPr>
        <w:t>-- What is the input and output type of function prod?</w:t>
      </w:r>
    </w:p>
    <w:p w14:paraId="41388C3F" w14:textId="3169254E" w:rsidR="000724A4" w:rsidRDefault="000724A4" w:rsidP="00967900">
      <w:pPr>
        <w:rPr>
          <w:sz w:val="20"/>
          <w:szCs w:val="20"/>
        </w:rPr>
      </w:pPr>
    </w:p>
    <w:p w14:paraId="29C8E1B3" w14:textId="7F7CD85A" w:rsidR="000724A4" w:rsidRPr="000724A4" w:rsidRDefault="000724A4" w:rsidP="00967900">
      <w:pPr>
        <w:rPr>
          <w:color w:val="FF0000"/>
          <w:sz w:val="20"/>
          <w:szCs w:val="20"/>
        </w:rPr>
      </w:pPr>
      <w:r>
        <w:rPr>
          <w:sz w:val="20"/>
          <w:szCs w:val="20"/>
        </w:rPr>
        <w:tab/>
      </w:r>
      <w:r w:rsidRPr="000724A4">
        <w:rPr>
          <w:color w:val="FF0000"/>
          <w:sz w:val="20"/>
          <w:szCs w:val="20"/>
        </w:rPr>
        <w:t>Input: two integers, Output: integer.</w:t>
      </w:r>
    </w:p>
    <w:p w14:paraId="4E9DD7F4" w14:textId="77777777" w:rsidR="00235DDC" w:rsidRDefault="00235DDC" w:rsidP="00F82775">
      <w:pPr>
        <w:ind w:left="720"/>
        <w:rPr>
          <w:i/>
          <w:sz w:val="20"/>
          <w:szCs w:val="20"/>
        </w:rPr>
      </w:pPr>
    </w:p>
    <w:p w14:paraId="18727CCA" w14:textId="4C67599A" w:rsidR="00235DDC" w:rsidRPr="009C3ECF" w:rsidRDefault="00394174" w:rsidP="009C3ECF">
      <w:pPr>
        <w:rPr>
          <w:sz w:val="20"/>
          <w:szCs w:val="20"/>
        </w:rPr>
      </w:pPr>
      <w:r>
        <w:rPr>
          <w:color w:val="3366FF"/>
          <w:sz w:val="20"/>
          <w:szCs w:val="20"/>
        </w:rPr>
        <w:t>--</w:t>
      </w:r>
      <w:r w:rsidR="009C3ECF" w:rsidRPr="006C3FA8">
        <w:rPr>
          <w:color w:val="3366FF"/>
          <w:sz w:val="20"/>
          <w:szCs w:val="20"/>
        </w:rPr>
        <w:t>Another example</w:t>
      </w:r>
      <w:r w:rsidR="009C3ECF" w:rsidRPr="009C3ECF">
        <w:rPr>
          <w:sz w:val="20"/>
          <w:szCs w:val="20"/>
        </w:rPr>
        <w:t xml:space="preserve"> is below.</w:t>
      </w:r>
    </w:p>
    <w:p w14:paraId="550481B9" w14:textId="77777777" w:rsidR="00F82775" w:rsidRPr="00F82775" w:rsidRDefault="00F82775" w:rsidP="00F82775">
      <w:pPr>
        <w:ind w:left="720"/>
        <w:rPr>
          <w:i/>
          <w:sz w:val="20"/>
          <w:szCs w:val="20"/>
        </w:rPr>
      </w:pPr>
      <w:r w:rsidRPr="00F82775">
        <w:rPr>
          <w:i/>
          <w:sz w:val="20"/>
          <w:szCs w:val="20"/>
        </w:rPr>
        <w:t xml:space="preserve">expo x y = </w:t>
      </w:r>
      <w:proofErr w:type="spellStart"/>
      <w:r w:rsidRPr="00F82775">
        <w:rPr>
          <w:i/>
          <w:sz w:val="20"/>
          <w:szCs w:val="20"/>
        </w:rPr>
        <w:t>x^y</w:t>
      </w:r>
      <w:proofErr w:type="spellEnd"/>
      <w:r w:rsidRPr="00F82775">
        <w:rPr>
          <w:i/>
          <w:sz w:val="20"/>
          <w:szCs w:val="20"/>
        </w:rPr>
        <w:t xml:space="preserve"> </w:t>
      </w:r>
    </w:p>
    <w:p w14:paraId="28F16FC0" w14:textId="77777777" w:rsidR="00F82775" w:rsidRPr="00F82775" w:rsidRDefault="00F82775" w:rsidP="00F82775">
      <w:pPr>
        <w:ind w:left="720"/>
        <w:rPr>
          <w:i/>
          <w:sz w:val="20"/>
          <w:szCs w:val="20"/>
        </w:rPr>
      </w:pPr>
      <w:r w:rsidRPr="00F82775">
        <w:rPr>
          <w:i/>
          <w:sz w:val="20"/>
          <w:szCs w:val="20"/>
        </w:rPr>
        <w:t>bar = expo 3</w:t>
      </w:r>
    </w:p>
    <w:p w14:paraId="1B84E297" w14:textId="10F1BBC2" w:rsidR="007334A0" w:rsidRPr="001538D2" w:rsidRDefault="00F82775" w:rsidP="001538D2">
      <w:pPr>
        <w:ind w:left="720"/>
        <w:rPr>
          <w:i/>
          <w:sz w:val="20"/>
          <w:szCs w:val="20"/>
        </w:rPr>
      </w:pPr>
      <w:r w:rsidRPr="00F82775">
        <w:rPr>
          <w:i/>
          <w:sz w:val="20"/>
          <w:szCs w:val="20"/>
        </w:rPr>
        <w:t>z2 = bar 4</w:t>
      </w:r>
    </w:p>
    <w:p w14:paraId="52624A0E" w14:textId="77777777" w:rsidR="004F4E22" w:rsidRPr="00967900" w:rsidRDefault="004F4E22" w:rsidP="00967900">
      <w:pPr>
        <w:rPr>
          <w:sz w:val="20"/>
          <w:szCs w:val="20"/>
        </w:rPr>
      </w:pPr>
    </w:p>
    <w:p w14:paraId="1DEDD30C" w14:textId="7384F379" w:rsidR="004F4E22" w:rsidRDefault="00235DDC" w:rsidP="00967900">
      <w:pPr>
        <w:rPr>
          <w:sz w:val="20"/>
          <w:szCs w:val="20"/>
        </w:rPr>
      </w:pPr>
      <w:r w:rsidRPr="00967900">
        <w:rPr>
          <w:sz w:val="20"/>
          <w:szCs w:val="20"/>
        </w:rPr>
        <w:t xml:space="preserve">-- Express </w:t>
      </w:r>
      <w:r w:rsidRPr="007C691A">
        <w:rPr>
          <w:i/>
          <w:sz w:val="20"/>
          <w:szCs w:val="20"/>
        </w:rPr>
        <w:t>bar</w:t>
      </w:r>
      <w:r w:rsidRPr="00967900">
        <w:rPr>
          <w:sz w:val="20"/>
          <w:szCs w:val="20"/>
        </w:rPr>
        <w:t xml:space="preserve"> as an anonymous function. </w:t>
      </w:r>
    </w:p>
    <w:p w14:paraId="4E7D4FAF" w14:textId="3866C79D" w:rsidR="000724A4" w:rsidRDefault="000724A4" w:rsidP="00967900">
      <w:pPr>
        <w:rPr>
          <w:sz w:val="20"/>
          <w:szCs w:val="20"/>
        </w:rPr>
      </w:pPr>
    </w:p>
    <w:p w14:paraId="5A04A01C" w14:textId="42CD0EF2" w:rsidR="000724A4" w:rsidRDefault="000724A4" w:rsidP="00967900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A66D72" w:rsidRPr="00A66D72">
        <w:rPr>
          <w:color w:val="FF0000"/>
          <w:sz w:val="20"/>
          <w:szCs w:val="20"/>
        </w:rPr>
        <w:t>Its already anonymous</w:t>
      </w:r>
    </w:p>
    <w:p w14:paraId="07AB6071" w14:textId="77777777" w:rsidR="00C072C4" w:rsidRPr="00967900" w:rsidRDefault="00C072C4" w:rsidP="00967900">
      <w:pPr>
        <w:rPr>
          <w:sz w:val="20"/>
          <w:szCs w:val="20"/>
        </w:rPr>
      </w:pPr>
    </w:p>
    <w:p w14:paraId="0759A4F4" w14:textId="4FC321EB" w:rsidR="004F4E22" w:rsidRDefault="004F4E22" w:rsidP="00967900">
      <w:pPr>
        <w:rPr>
          <w:sz w:val="20"/>
          <w:szCs w:val="20"/>
        </w:rPr>
      </w:pPr>
      <w:r w:rsidRPr="00967900">
        <w:rPr>
          <w:sz w:val="20"/>
          <w:szCs w:val="20"/>
        </w:rPr>
        <w:t xml:space="preserve">-- What is the input and output </w:t>
      </w:r>
      <w:r w:rsidR="00106D9A" w:rsidRPr="00967900">
        <w:rPr>
          <w:sz w:val="20"/>
          <w:szCs w:val="20"/>
        </w:rPr>
        <w:t xml:space="preserve">type of </w:t>
      </w:r>
      <w:r w:rsidR="00106D9A" w:rsidRPr="007C691A">
        <w:rPr>
          <w:i/>
          <w:sz w:val="20"/>
          <w:szCs w:val="20"/>
        </w:rPr>
        <w:t>bar</w:t>
      </w:r>
      <w:r w:rsidRPr="00967900">
        <w:rPr>
          <w:sz w:val="20"/>
          <w:szCs w:val="20"/>
        </w:rPr>
        <w:t>?</w:t>
      </w:r>
    </w:p>
    <w:p w14:paraId="0BF92391" w14:textId="6FD63A6E" w:rsidR="00A66D72" w:rsidRDefault="00A66D72" w:rsidP="00967900">
      <w:pPr>
        <w:rPr>
          <w:sz w:val="20"/>
          <w:szCs w:val="20"/>
        </w:rPr>
      </w:pPr>
    </w:p>
    <w:p w14:paraId="088C761D" w14:textId="62EC19F4" w:rsidR="00A66D72" w:rsidRPr="00967900" w:rsidRDefault="00A66D72" w:rsidP="00967900">
      <w:pPr>
        <w:rPr>
          <w:sz w:val="20"/>
          <w:szCs w:val="20"/>
        </w:rPr>
      </w:pPr>
      <w:r>
        <w:rPr>
          <w:sz w:val="20"/>
          <w:szCs w:val="20"/>
        </w:rPr>
        <w:tab/>
      </w:r>
      <w:r w:rsidRPr="00A66D72">
        <w:rPr>
          <w:color w:val="FF0000"/>
          <w:sz w:val="20"/>
          <w:szCs w:val="20"/>
        </w:rPr>
        <w:t>Input: Integer   Output: Integer</w:t>
      </w:r>
    </w:p>
    <w:p w14:paraId="1C32FFEC" w14:textId="77777777" w:rsidR="004C05C5" w:rsidRPr="00967900" w:rsidRDefault="004C05C5" w:rsidP="00967900">
      <w:pPr>
        <w:rPr>
          <w:sz w:val="20"/>
          <w:szCs w:val="20"/>
        </w:rPr>
      </w:pPr>
    </w:p>
    <w:p w14:paraId="1B829672" w14:textId="16AC9E94" w:rsidR="00210EC2" w:rsidRDefault="004C05C5" w:rsidP="00967900">
      <w:pPr>
        <w:rPr>
          <w:sz w:val="20"/>
          <w:szCs w:val="20"/>
        </w:rPr>
      </w:pPr>
      <w:r w:rsidRPr="00967900">
        <w:rPr>
          <w:sz w:val="20"/>
          <w:szCs w:val="20"/>
        </w:rPr>
        <w:t xml:space="preserve">-- What is the input and output type of function </w:t>
      </w:r>
      <w:r w:rsidRPr="007C691A">
        <w:rPr>
          <w:i/>
          <w:sz w:val="20"/>
          <w:szCs w:val="20"/>
        </w:rPr>
        <w:t>expo</w:t>
      </w:r>
      <w:r w:rsidRPr="00967900">
        <w:rPr>
          <w:sz w:val="20"/>
          <w:szCs w:val="20"/>
        </w:rPr>
        <w:t>?</w:t>
      </w:r>
    </w:p>
    <w:p w14:paraId="774C4DAF" w14:textId="454D1C13" w:rsidR="00A66D72" w:rsidRDefault="00A66D72" w:rsidP="00967900">
      <w:pPr>
        <w:rPr>
          <w:sz w:val="20"/>
          <w:szCs w:val="20"/>
        </w:rPr>
      </w:pPr>
    </w:p>
    <w:p w14:paraId="3A3AD527" w14:textId="7E5A0E6C" w:rsidR="00A66D72" w:rsidRPr="00967900" w:rsidRDefault="00A66D72" w:rsidP="00967900">
      <w:pPr>
        <w:rPr>
          <w:sz w:val="20"/>
          <w:szCs w:val="20"/>
        </w:rPr>
      </w:pPr>
      <w:r>
        <w:rPr>
          <w:sz w:val="20"/>
          <w:szCs w:val="20"/>
        </w:rPr>
        <w:tab/>
      </w:r>
      <w:r w:rsidRPr="00A66D72">
        <w:rPr>
          <w:color w:val="FF0000"/>
          <w:sz w:val="20"/>
          <w:szCs w:val="20"/>
        </w:rPr>
        <w:t>Input:  two integer</w:t>
      </w:r>
      <w:r>
        <w:rPr>
          <w:color w:val="FF0000"/>
          <w:sz w:val="20"/>
          <w:szCs w:val="20"/>
        </w:rPr>
        <w:t>s</w:t>
      </w:r>
      <w:r w:rsidRPr="00A66D72">
        <w:rPr>
          <w:color w:val="FF0000"/>
          <w:sz w:val="20"/>
          <w:szCs w:val="20"/>
        </w:rPr>
        <w:t xml:space="preserve">   Output:  Integer</w:t>
      </w:r>
    </w:p>
    <w:p w14:paraId="7BD25918" w14:textId="6A63055A" w:rsidR="00210EC2" w:rsidRPr="006645E7" w:rsidRDefault="0043776C" w:rsidP="00210EC2">
      <w:pPr>
        <w:rPr>
          <w:sz w:val="20"/>
          <w:szCs w:val="20"/>
        </w:rPr>
      </w:pPr>
      <w:r>
        <w:rPr>
          <w:sz w:val="20"/>
          <w:szCs w:val="20"/>
        </w:rPr>
        <w:t xml:space="preserve">     </w:t>
      </w:r>
    </w:p>
    <w:p w14:paraId="47E772E8" w14:textId="265FC558" w:rsidR="00F42E3B" w:rsidRDefault="00445144" w:rsidP="00F42E3B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</w:t>
      </w:r>
      <w:r w:rsidR="002F5E3A">
        <w:rPr>
          <w:b/>
          <w:sz w:val="20"/>
          <w:szCs w:val="20"/>
        </w:rPr>
        <w:t>2</w:t>
      </w:r>
      <w:r w:rsidRPr="007F601D">
        <w:rPr>
          <w:sz w:val="20"/>
          <w:szCs w:val="20"/>
        </w:rPr>
        <w:t>:</w:t>
      </w:r>
      <w:r w:rsidR="00072D54">
        <w:rPr>
          <w:sz w:val="20"/>
          <w:szCs w:val="20"/>
        </w:rPr>
        <w:t xml:space="preserve"> </w:t>
      </w:r>
      <w:r w:rsidR="002F5E3A">
        <w:rPr>
          <w:sz w:val="20"/>
          <w:szCs w:val="20"/>
        </w:rPr>
        <w:t>(5</w:t>
      </w:r>
      <w:r w:rsidR="00C4253D">
        <w:rPr>
          <w:sz w:val="20"/>
          <w:szCs w:val="20"/>
        </w:rPr>
        <w:t xml:space="preserve"> points)</w:t>
      </w:r>
      <w:r w:rsidR="00304E0B">
        <w:rPr>
          <w:sz w:val="20"/>
          <w:szCs w:val="20"/>
        </w:rPr>
        <w:t xml:space="preserve">. Below is some </w:t>
      </w:r>
      <w:r w:rsidR="00D434E9">
        <w:rPr>
          <w:sz w:val="20"/>
          <w:szCs w:val="20"/>
        </w:rPr>
        <w:t xml:space="preserve">Haskell </w:t>
      </w:r>
      <w:r w:rsidR="00304E0B">
        <w:rPr>
          <w:sz w:val="20"/>
          <w:szCs w:val="20"/>
        </w:rPr>
        <w:t>code to model and process a collection of books.</w:t>
      </w:r>
    </w:p>
    <w:p w14:paraId="11EB56E2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5CB9">
        <w:rPr>
          <w:rFonts w:ascii="Consolas" w:eastAsia="Times New Roman" w:hAnsi="Consolas" w:cs="Times New Roman"/>
          <w:color w:val="4EC9B0"/>
          <w:sz w:val="21"/>
          <w:szCs w:val="21"/>
        </w:rPr>
        <w:t>Data.List</w:t>
      </w:r>
      <w:proofErr w:type="spellEnd"/>
    </w:p>
    <w:p w14:paraId="0C70C77D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data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Genre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= Fiction |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Non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deriving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Show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Eq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DA1C067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data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Cover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= Hard | Paperback |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Ebook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deriving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Show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Eq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14:paraId="215F1FE3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Book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Genre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Cover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14:paraId="59571397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3rd attribute represents book-price, which is a Double</w:t>
      </w:r>
    </w:p>
    <w:p w14:paraId="7C9776AC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Collection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= [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Book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this represents a collection of books</w:t>
      </w:r>
    </w:p>
    <w:p w14:paraId="59B09720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A27D2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CDCAA"/>
          <w:sz w:val="21"/>
          <w:szCs w:val="21"/>
        </w:rPr>
        <w:t>price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::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Book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-&gt;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02A8AC99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price (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g,cov,p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 = p </w:t>
      </w:r>
    </w:p>
    <w:p w14:paraId="1BF2121F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0ADED02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5CB9">
        <w:rPr>
          <w:rFonts w:ascii="Consolas" w:eastAsia="Times New Roman" w:hAnsi="Consolas" w:cs="Times New Roman"/>
          <w:color w:val="DCDCAA"/>
          <w:sz w:val="21"/>
          <w:szCs w:val="21"/>
        </w:rPr>
        <w:t>totalVal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::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Collection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-&gt;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B6A239F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totalVal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c = sum (map price c) 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think about how this code works</w:t>
      </w:r>
    </w:p>
    <w:p w14:paraId="51E53F96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C53981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book1 = (Fiction, Hard, </w:t>
      </w:r>
      <w:r w:rsidRPr="00E15CB9">
        <w:rPr>
          <w:rFonts w:ascii="Consolas" w:eastAsia="Times New Roman" w:hAnsi="Consolas" w:cs="Times New Roman"/>
          <w:color w:val="B5CEA8"/>
          <w:sz w:val="21"/>
          <w:szCs w:val="21"/>
        </w:rPr>
        <w:t>10.2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33BE5CD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book2 = (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Non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, Paperback, </w:t>
      </w:r>
      <w:r w:rsidRPr="00E15CB9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14:paraId="6BEBBE70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book3 = (Fiction, Ebook,</w:t>
      </w:r>
      <w:r w:rsidRPr="00E15CB9">
        <w:rPr>
          <w:rFonts w:ascii="Consolas" w:eastAsia="Times New Roman" w:hAnsi="Consolas" w:cs="Times New Roman"/>
          <w:color w:val="B5CEA8"/>
          <w:sz w:val="21"/>
          <w:szCs w:val="21"/>
        </w:rPr>
        <w:t>8.5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DF5CE24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book4 = (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Non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, Paperback, </w:t>
      </w:r>
      <w:r w:rsidRPr="00E15CB9">
        <w:rPr>
          <w:rFonts w:ascii="Consolas" w:eastAsia="Times New Roman" w:hAnsi="Consolas" w:cs="Times New Roman"/>
          <w:color w:val="B5CEA8"/>
          <w:sz w:val="21"/>
          <w:szCs w:val="21"/>
        </w:rPr>
        <w:t>20.0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9F213DE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book5 = (Fiction,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Ebook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5CB9">
        <w:rPr>
          <w:rFonts w:ascii="Consolas" w:eastAsia="Times New Roman" w:hAnsi="Consolas" w:cs="Times New Roman"/>
          <w:color w:val="B5CEA8"/>
          <w:sz w:val="21"/>
          <w:szCs w:val="21"/>
        </w:rPr>
        <w:t>60.50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6F10EDB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D3ADE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here create 2 additional books with random attributes</w:t>
      </w:r>
    </w:p>
    <w:p w14:paraId="1BC3D95B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so, now there are 5 books in total</w:t>
      </w:r>
    </w:p>
    <w:p w14:paraId="43762863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F83DE0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collc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= [book1,book2,book3,book4,book5] </w:t>
      </w:r>
    </w:p>
    <w:p w14:paraId="1C6A8109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include the additional 2 books in the above list</w:t>
      </w:r>
    </w:p>
    <w:p w14:paraId="3CE4F4C3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8EA30C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task a (1 point): run the code below and check value of output1. </w:t>
      </w:r>
    </w:p>
    <w:p w14:paraId="1911E4C5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821223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output1 =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totalVal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collc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3EFEA7E0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7B0A13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What does output1 represent? </w:t>
      </w:r>
    </w:p>
    <w:p w14:paraId="6D3E629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Represent the total price of the collection combined</w:t>
      </w:r>
    </w:p>
    <w:p w14:paraId="0D5996C6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F9E1E7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task b (2 point): write a function foo which takes two books as input and foo returns the higher-price book.</w:t>
      </w:r>
    </w:p>
    <w:p w14:paraId="4D5C28B1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91FCF8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what is the input and output type of foo? </w:t>
      </w:r>
    </w:p>
    <w:p w14:paraId="72A29ACB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input: two Books, output: Book</w:t>
      </w:r>
    </w:p>
    <w:p w14:paraId="631962BE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EDFCBF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CDCAA"/>
          <w:sz w:val="21"/>
          <w:szCs w:val="21"/>
        </w:rPr>
        <w:t>foo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::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Book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-&gt;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Book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-&gt;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Book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fill in the </w:t>
      </w:r>
      <w:proofErr w:type="gramStart"/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blank</w:t>
      </w:r>
      <w:proofErr w:type="gramEnd"/>
    </w:p>
    <w:p w14:paraId="4806108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B56037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foo x y = </w:t>
      </w:r>
      <w:r w:rsidRPr="00E15CB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(price x &gt; price y) </w:t>
      </w:r>
      <w:r w:rsidRPr="00E15CB9">
        <w:rPr>
          <w:rFonts w:ascii="Consolas" w:eastAsia="Times New Roman" w:hAnsi="Consolas" w:cs="Times New Roman"/>
          <w:color w:val="C586C0"/>
          <w:sz w:val="21"/>
          <w:szCs w:val="21"/>
        </w:rPr>
        <w:t>then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x </w:t>
      </w:r>
      <w:r w:rsidRPr="00E15CB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y   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fill in the blank</w:t>
      </w:r>
    </w:p>
    <w:p w14:paraId="6838EEE7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31F459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output2 = foo book1 book2    </w:t>
      </w:r>
    </w:p>
    <w:p w14:paraId="7677F1C4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82DAB8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What does output2 represent?</w:t>
      </w:r>
    </w:p>
    <w:p w14:paraId="210DC20D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Represents the higher priced book between the two </w:t>
      </w:r>
      <w:proofErr w:type="gramStart"/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given</w:t>
      </w:r>
      <w:proofErr w:type="gramEnd"/>
    </w:p>
    <w:p w14:paraId="27DA3448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(Fiction,Hard,10.2)</w:t>
      </w:r>
    </w:p>
    <w:p w14:paraId="79147389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A1569E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task c: write a function numFiction which takes a collection of books as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input and returns the number of Fiction books present in the collection. A template is given below. Complete it.</w:t>
      </w:r>
    </w:p>
    <w:p w14:paraId="6884AB03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A17419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what is the input and output type of </w:t>
      </w:r>
      <w:proofErr w:type="spellStart"/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numFiction</w:t>
      </w:r>
      <w:proofErr w:type="spellEnd"/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? </w:t>
      </w:r>
    </w:p>
    <w:p w14:paraId="00EFAD0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input: Collection  Output: Integer</w:t>
      </w:r>
    </w:p>
    <w:p w14:paraId="05CE16D4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4E6D5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num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[]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5CB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31C5ECB9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num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((Fiction,_,_):t ) = </w:t>
      </w:r>
      <w:r w:rsidRPr="00E15CB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num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t</w:t>
      </w:r>
    </w:p>
    <w:p w14:paraId="11173353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num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((_,_,_):t ) =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num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t</w:t>
      </w:r>
    </w:p>
    <w:p w14:paraId="4218C0E2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AC6DC0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output3 =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num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collc</w:t>
      </w:r>
      <w:proofErr w:type="spellEnd"/>
    </w:p>
    <w:p w14:paraId="53FB3BCF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3264F7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What does output3 represent?</w:t>
      </w:r>
    </w:p>
    <w:p w14:paraId="70583FB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Represents the total number of fiction books within the colection</w:t>
      </w:r>
    </w:p>
    <w:p w14:paraId="0491C746" w14:textId="77777777" w:rsidR="00E15CB9" w:rsidRPr="00E15CB9" w:rsidRDefault="00E15CB9" w:rsidP="00E15C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67966FE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task d: write a function listFiction which takes a collection of books as input and returns the list of </w:t>
      </w:r>
    </w:p>
    <w:p w14:paraId="115059A6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Fiction books present in the collection.</w:t>
      </w:r>
    </w:p>
    <w:p w14:paraId="528BEF86" w14:textId="77777777" w:rsidR="00E15CB9" w:rsidRPr="00E15CB9" w:rsidRDefault="00E15CB9" w:rsidP="00E15C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70C6B0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what is the input and output type of </w:t>
      </w:r>
      <w:proofErr w:type="spellStart"/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listFiction</w:t>
      </w:r>
      <w:proofErr w:type="spellEnd"/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? </w:t>
      </w:r>
    </w:p>
    <w:p w14:paraId="4A833410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input: Collection Output: List</w:t>
      </w:r>
    </w:p>
    <w:p w14:paraId="267139C2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C18930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list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[]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[]</w:t>
      </w:r>
    </w:p>
    <w:p w14:paraId="7BB8DBBD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list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((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g,c,p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:t)</w:t>
      </w:r>
    </w:p>
    <w:p w14:paraId="7DD2D1AD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| g == Fiction = (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g,c,p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 :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list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t</w:t>
      </w:r>
    </w:p>
    <w:p w14:paraId="1BC2C8F8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| otherwise =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list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t</w:t>
      </w:r>
    </w:p>
    <w:p w14:paraId="1AA493F5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CCEAE2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output4 =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list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collc</w:t>
      </w:r>
      <w:proofErr w:type="spellEnd"/>
    </w:p>
    <w:p w14:paraId="6E5BA183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500E62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What does output4 represent?</w:t>
      </w:r>
    </w:p>
    <w:p w14:paraId="36449FBE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Represents a list filled with fiction only books</w:t>
      </w:r>
    </w:p>
    <w:p w14:paraId="01B10336" w14:textId="77777777" w:rsidR="00E15CB9" w:rsidRPr="00E15CB9" w:rsidRDefault="00E15CB9" w:rsidP="00E15C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D4D128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task e: write a function isFiction which takes a book as input ---and returns True if the book is a </w:t>
      </w:r>
    </w:p>
    <w:p w14:paraId="4568E19F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Fiction and False otherwise. --</w:t>
      </w:r>
    </w:p>
    <w:p w14:paraId="63A46581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Then, use Haskell filter to do the equivalent job of listFiction.</w:t>
      </w:r>
    </w:p>
    <w:p w14:paraId="34D6F06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D1D139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is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(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g,c,p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05452D1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| g == Fiction = True</w:t>
      </w:r>
    </w:p>
    <w:p w14:paraId="6DFA1755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| otherwise = False</w:t>
      </w:r>
    </w:p>
    <w:p w14:paraId="2E5DF803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</w:p>
    <w:p w14:paraId="660066B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output5 = filter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isFiction</w:t>
      </w:r>
      <w:proofErr w:type="spellEnd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collc</w:t>
      </w:r>
      <w:proofErr w:type="spellEnd"/>
    </w:p>
    <w:p w14:paraId="3871CD08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D36F1F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What does output5 represent?</w:t>
      </w:r>
    </w:p>
    <w:p w14:paraId="4A5AA91D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6A9955"/>
          <w:sz w:val="21"/>
          <w:szCs w:val="21"/>
        </w:rPr>
        <w:t>-- Represents a list filled with fiction books only</w:t>
      </w:r>
    </w:p>
    <w:p w14:paraId="1316A7DD" w14:textId="77777777" w:rsidR="00E15CB9" w:rsidRPr="00E15CB9" w:rsidRDefault="00E15CB9" w:rsidP="00E15C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327E8F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:: </w:t>
      </w:r>
      <w:r w:rsidRPr="00E15CB9">
        <w:rPr>
          <w:rFonts w:ascii="Consolas" w:eastAsia="Times New Roman" w:hAnsi="Consolas" w:cs="Times New Roman"/>
          <w:color w:val="569CD6"/>
          <w:sz w:val="21"/>
          <w:szCs w:val="21"/>
        </w:rPr>
        <w:t>IO</w:t>
      </w: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()</w:t>
      </w:r>
    </w:p>
    <w:p w14:paraId="172E1369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main= </w:t>
      </w:r>
      <w:r w:rsidRPr="00E15CB9">
        <w:rPr>
          <w:rFonts w:ascii="Consolas" w:eastAsia="Times New Roman" w:hAnsi="Consolas" w:cs="Times New Roman"/>
          <w:color w:val="C586C0"/>
          <w:sz w:val="21"/>
          <w:szCs w:val="21"/>
        </w:rPr>
        <w:t>do</w:t>
      </w:r>
    </w:p>
    <w:p w14:paraId="5DAB665B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print(output1)</w:t>
      </w:r>
    </w:p>
    <w:p w14:paraId="13828847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print(output2)</w:t>
      </w:r>
    </w:p>
    <w:p w14:paraId="11B2CFC2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print(output3)</w:t>
      </w:r>
    </w:p>
    <w:p w14:paraId="13D8EF4A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print(output4)</w:t>
      </w:r>
    </w:p>
    <w:p w14:paraId="0460AB00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print(output5)</w:t>
      </w:r>
    </w:p>
    <w:p w14:paraId="0B8CCC8F" w14:textId="77777777" w:rsidR="00E15CB9" w:rsidRPr="00E15CB9" w:rsidRDefault="00E15CB9" w:rsidP="00E15CB9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5CB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53015C3" w14:textId="6731399B" w:rsidR="00F42E3B" w:rsidRDefault="00F42E3B" w:rsidP="00F42E3B">
      <w:pPr>
        <w:rPr>
          <w:sz w:val="20"/>
          <w:szCs w:val="20"/>
        </w:rPr>
      </w:pPr>
    </w:p>
    <w:p w14:paraId="667BD536" w14:textId="37AF53A8" w:rsidR="000943BE" w:rsidRDefault="000943BE" w:rsidP="00F42E3B">
      <w:pPr>
        <w:rPr>
          <w:sz w:val="20"/>
          <w:szCs w:val="20"/>
        </w:rPr>
      </w:pPr>
    </w:p>
    <w:p w14:paraId="5C29221B" w14:textId="310E49FD" w:rsidR="000943BE" w:rsidRDefault="000943BE" w:rsidP="00F42E3B">
      <w:pPr>
        <w:rPr>
          <w:sz w:val="20"/>
          <w:szCs w:val="20"/>
        </w:rPr>
      </w:pPr>
    </w:p>
    <w:p w14:paraId="6895EC70" w14:textId="77777777" w:rsidR="000943BE" w:rsidRDefault="000943BE" w:rsidP="00F42E3B">
      <w:pPr>
        <w:rPr>
          <w:sz w:val="20"/>
          <w:szCs w:val="20"/>
        </w:rPr>
      </w:pPr>
      <w:r>
        <w:rPr>
          <w:sz w:val="20"/>
          <w:szCs w:val="20"/>
        </w:rPr>
        <w:t>Output:</w:t>
      </w:r>
    </w:p>
    <w:p w14:paraId="3F166DDB" w14:textId="77777777" w:rsidR="000943BE" w:rsidRDefault="000943BE" w:rsidP="00F42E3B">
      <w:pPr>
        <w:rPr>
          <w:sz w:val="20"/>
          <w:szCs w:val="20"/>
        </w:rPr>
      </w:pPr>
    </w:p>
    <w:p w14:paraId="39D24BF5" w14:textId="77777777" w:rsidR="000943BE" w:rsidRPr="000943BE" w:rsidRDefault="000943BE" w:rsidP="000943BE">
      <w:pPr>
        <w:rPr>
          <w:color w:val="FF0000"/>
          <w:sz w:val="20"/>
          <w:szCs w:val="20"/>
        </w:rPr>
      </w:pPr>
      <w:r w:rsidRPr="000943BE">
        <w:rPr>
          <w:color w:val="FF0000"/>
          <w:sz w:val="20"/>
          <w:szCs w:val="20"/>
        </w:rPr>
        <w:t>&gt; ./task</w:t>
      </w:r>
    </w:p>
    <w:p w14:paraId="53B8D948" w14:textId="77777777" w:rsidR="000943BE" w:rsidRPr="000943BE" w:rsidRDefault="000943BE" w:rsidP="000943BE">
      <w:pPr>
        <w:rPr>
          <w:color w:val="FF0000"/>
          <w:sz w:val="20"/>
          <w:szCs w:val="20"/>
        </w:rPr>
      </w:pPr>
      <w:r w:rsidRPr="000943BE">
        <w:rPr>
          <w:color w:val="FF0000"/>
          <w:sz w:val="20"/>
          <w:szCs w:val="20"/>
        </w:rPr>
        <w:t>109.2</w:t>
      </w:r>
    </w:p>
    <w:p w14:paraId="757492D8" w14:textId="77777777" w:rsidR="000943BE" w:rsidRPr="000943BE" w:rsidRDefault="000943BE" w:rsidP="000943BE">
      <w:pPr>
        <w:rPr>
          <w:color w:val="FF0000"/>
          <w:sz w:val="20"/>
          <w:szCs w:val="20"/>
        </w:rPr>
      </w:pPr>
      <w:r w:rsidRPr="000943BE">
        <w:rPr>
          <w:color w:val="FF0000"/>
          <w:sz w:val="20"/>
          <w:szCs w:val="20"/>
        </w:rPr>
        <w:t>(Fiction,Hard,10.2)</w:t>
      </w:r>
    </w:p>
    <w:p w14:paraId="143253B2" w14:textId="77777777" w:rsidR="000943BE" w:rsidRPr="000943BE" w:rsidRDefault="000943BE" w:rsidP="000943BE">
      <w:pPr>
        <w:rPr>
          <w:color w:val="FF0000"/>
          <w:sz w:val="20"/>
          <w:szCs w:val="20"/>
        </w:rPr>
      </w:pPr>
      <w:r w:rsidRPr="000943BE">
        <w:rPr>
          <w:color w:val="FF0000"/>
          <w:sz w:val="20"/>
          <w:szCs w:val="20"/>
        </w:rPr>
        <w:t>3</w:t>
      </w:r>
    </w:p>
    <w:p w14:paraId="69C18471" w14:textId="77777777" w:rsidR="000943BE" w:rsidRPr="000943BE" w:rsidRDefault="000943BE" w:rsidP="000943BE">
      <w:pPr>
        <w:rPr>
          <w:color w:val="FF0000"/>
          <w:sz w:val="20"/>
          <w:szCs w:val="20"/>
        </w:rPr>
      </w:pPr>
      <w:r w:rsidRPr="000943BE">
        <w:rPr>
          <w:color w:val="FF0000"/>
          <w:sz w:val="20"/>
          <w:szCs w:val="20"/>
        </w:rPr>
        <w:t>[(Fiction,Hard,10.2),(Fiction,Ebook,8.5),(Fiction,Ebook,60.5)]</w:t>
      </w:r>
    </w:p>
    <w:p w14:paraId="2E4ED607" w14:textId="4002C668" w:rsidR="000943BE" w:rsidRPr="000943BE" w:rsidRDefault="000943BE" w:rsidP="000943BE">
      <w:pPr>
        <w:rPr>
          <w:color w:val="FF0000"/>
          <w:sz w:val="20"/>
          <w:szCs w:val="20"/>
        </w:rPr>
      </w:pPr>
      <w:r w:rsidRPr="000943BE">
        <w:rPr>
          <w:color w:val="FF0000"/>
          <w:sz w:val="20"/>
          <w:szCs w:val="20"/>
        </w:rPr>
        <w:t>[(Fiction,Hard,10.2),(Fiction,Ebook,8.5),(Fiction,Ebook,60.5)]</w:t>
      </w:r>
    </w:p>
    <w:p w14:paraId="0C394322" w14:textId="5A8152B5" w:rsidR="000943BE" w:rsidRPr="00606C62" w:rsidRDefault="000943BE" w:rsidP="00F42E3B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7DA0DE50" w14:textId="0865C660" w:rsidR="00B95859" w:rsidRPr="00DB66AC" w:rsidRDefault="00E96B40" w:rsidP="00072D54">
      <w:pPr>
        <w:rPr>
          <w:sz w:val="20"/>
          <w:szCs w:val="20"/>
        </w:rPr>
      </w:pPr>
      <w:r>
        <w:rPr>
          <w:b/>
          <w:sz w:val="20"/>
          <w:szCs w:val="20"/>
        </w:rPr>
        <w:t>--</w:t>
      </w:r>
      <w:r w:rsidR="00754403" w:rsidRPr="00754403">
        <w:rPr>
          <w:b/>
          <w:sz w:val="20"/>
          <w:szCs w:val="20"/>
        </w:rPr>
        <w:t>Submission inst</w:t>
      </w:r>
      <w:r w:rsidR="00754403">
        <w:rPr>
          <w:b/>
          <w:sz w:val="20"/>
          <w:szCs w:val="20"/>
        </w:rPr>
        <w:t>r</w:t>
      </w:r>
      <w:r w:rsidR="00754403" w:rsidRPr="00754403">
        <w:rPr>
          <w:b/>
          <w:sz w:val="20"/>
          <w:szCs w:val="20"/>
        </w:rPr>
        <w:t>uction</w:t>
      </w:r>
      <w:r w:rsidR="00754403">
        <w:rPr>
          <w:sz w:val="20"/>
          <w:szCs w:val="20"/>
        </w:rPr>
        <w:t xml:space="preserve">: Each group is required to submit one copy of the work (after answering </w:t>
      </w:r>
      <w:r>
        <w:rPr>
          <w:sz w:val="20"/>
          <w:szCs w:val="20"/>
        </w:rPr>
        <w:t>----</w:t>
      </w:r>
      <w:r w:rsidR="00754403">
        <w:rPr>
          <w:sz w:val="20"/>
          <w:szCs w:val="20"/>
        </w:rPr>
        <w:t>questions and filling in the blanks of this word document) on Canvas.</w:t>
      </w:r>
    </w:p>
    <w:sectPr w:rsidR="00B95859" w:rsidRPr="00DB66AC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﷽﷽﷽﷽﷽﷽﷽﷽攮敶瑮⹳慤慴洮捩潲潳瑦挮浯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K0tLQwNLM0MTEwMTdT0lEKTi0uzszPAykwrAUAFShiwiwAAAA="/>
  </w:docVars>
  <w:rsids>
    <w:rsidRoot w:val="0020767C"/>
    <w:rsid w:val="000049D8"/>
    <w:rsid w:val="000061B9"/>
    <w:rsid w:val="0001341D"/>
    <w:rsid w:val="00015CC1"/>
    <w:rsid w:val="00020605"/>
    <w:rsid w:val="00020CC4"/>
    <w:rsid w:val="00021947"/>
    <w:rsid w:val="00025FD4"/>
    <w:rsid w:val="00034770"/>
    <w:rsid w:val="00035444"/>
    <w:rsid w:val="00042DB7"/>
    <w:rsid w:val="00054B2E"/>
    <w:rsid w:val="000609E4"/>
    <w:rsid w:val="0006174E"/>
    <w:rsid w:val="00063DF9"/>
    <w:rsid w:val="00066569"/>
    <w:rsid w:val="000724A4"/>
    <w:rsid w:val="0007265C"/>
    <w:rsid w:val="00072D54"/>
    <w:rsid w:val="00075C96"/>
    <w:rsid w:val="000938F8"/>
    <w:rsid w:val="000943BE"/>
    <w:rsid w:val="000A40DB"/>
    <w:rsid w:val="000A4638"/>
    <w:rsid w:val="000A6BA3"/>
    <w:rsid w:val="000A6BE4"/>
    <w:rsid w:val="000B0B0C"/>
    <w:rsid w:val="000B5167"/>
    <w:rsid w:val="000C7397"/>
    <w:rsid w:val="000D17CB"/>
    <w:rsid w:val="000D4F23"/>
    <w:rsid w:val="000D74A9"/>
    <w:rsid w:val="000E456A"/>
    <w:rsid w:val="000E55A8"/>
    <w:rsid w:val="000F0D15"/>
    <w:rsid w:val="000F7398"/>
    <w:rsid w:val="00106D9A"/>
    <w:rsid w:val="001151A3"/>
    <w:rsid w:val="001226BE"/>
    <w:rsid w:val="00123580"/>
    <w:rsid w:val="00146E62"/>
    <w:rsid w:val="001538D2"/>
    <w:rsid w:val="0016435F"/>
    <w:rsid w:val="00167733"/>
    <w:rsid w:val="00196B86"/>
    <w:rsid w:val="001A48A0"/>
    <w:rsid w:val="001B006F"/>
    <w:rsid w:val="001B1385"/>
    <w:rsid w:val="001B3F1C"/>
    <w:rsid w:val="001B788F"/>
    <w:rsid w:val="001E4626"/>
    <w:rsid w:val="001F35A6"/>
    <w:rsid w:val="001F396F"/>
    <w:rsid w:val="001F6D03"/>
    <w:rsid w:val="0020767C"/>
    <w:rsid w:val="00210B19"/>
    <w:rsid w:val="00210EC2"/>
    <w:rsid w:val="00220FD5"/>
    <w:rsid w:val="00235DDC"/>
    <w:rsid w:val="00240456"/>
    <w:rsid w:val="00261F7F"/>
    <w:rsid w:val="00263AAC"/>
    <w:rsid w:val="00264FC6"/>
    <w:rsid w:val="002753BE"/>
    <w:rsid w:val="0028659E"/>
    <w:rsid w:val="00296524"/>
    <w:rsid w:val="002A09A3"/>
    <w:rsid w:val="002A0D51"/>
    <w:rsid w:val="002D4286"/>
    <w:rsid w:val="002D559B"/>
    <w:rsid w:val="002F1711"/>
    <w:rsid w:val="002F1E20"/>
    <w:rsid w:val="002F3847"/>
    <w:rsid w:val="002F5E3A"/>
    <w:rsid w:val="00304E0B"/>
    <w:rsid w:val="003111A2"/>
    <w:rsid w:val="003244B1"/>
    <w:rsid w:val="003601D8"/>
    <w:rsid w:val="003700A8"/>
    <w:rsid w:val="00372CF7"/>
    <w:rsid w:val="00391B0F"/>
    <w:rsid w:val="00394174"/>
    <w:rsid w:val="003A30F3"/>
    <w:rsid w:val="003B0D59"/>
    <w:rsid w:val="003B62ED"/>
    <w:rsid w:val="003B7A05"/>
    <w:rsid w:val="003C7C58"/>
    <w:rsid w:val="003D2645"/>
    <w:rsid w:val="003D6D4F"/>
    <w:rsid w:val="003E451B"/>
    <w:rsid w:val="0040453B"/>
    <w:rsid w:val="00414215"/>
    <w:rsid w:val="0042142B"/>
    <w:rsid w:val="00422F50"/>
    <w:rsid w:val="00425CE0"/>
    <w:rsid w:val="00425E9E"/>
    <w:rsid w:val="004303C9"/>
    <w:rsid w:val="0043776C"/>
    <w:rsid w:val="00440515"/>
    <w:rsid w:val="00445144"/>
    <w:rsid w:val="00445F5F"/>
    <w:rsid w:val="004636C1"/>
    <w:rsid w:val="0047110F"/>
    <w:rsid w:val="004752A8"/>
    <w:rsid w:val="00484F10"/>
    <w:rsid w:val="004B46CE"/>
    <w:rsid w:val="004C05C5"/>
    <w:rsid w:val="004C267F"/>
    <w:rsid w:val="004C6EE5"/>
    <w:rsid w:val="004C7EE5"/>
    <w:rsid w:val="004D2B66"/>
    <w:rsid w:val="004D50BE"/>
    <w:rsid w:val="004F4E22"/>
    <w:rsid w:val="004F746E"/>
    <w:rsid w:val="00501F8B"/>
    <w:rsid w:val="005177FA"/>
    <w:rsid w:val="00532619"/>
    <w:rsid w:val="00540693"/>
    <w:rsid w:val="005432E9"/>
    <w:rsid w:val="0057131F"/>
    <w:rsid w:val="00574FF6"/>
    <w:rsid w:val="00582D1B"/>
    <w:rsid w:val="005843A3"/>
    <w:rsid w:val="00593D71"/>
    <w:rsid w:val="005A1300"/>
    <w:rsid w:val="005A205A"/>
    <w:rsid w:val="005C0DA4"/>
    <w:rsid w:val="005C2652"/>
    <w:rsid w:val="005C30EC"/>
    <w:rsid w:val="005C79BA"/>
    <w:rsid w:val="005D622C"/>
    <w:rsid w:val="005D7AF1"/>
    <w:rsid w:val="00601137"/>
    <w:rsid w:val="00606C62"/>
    <w:rsid w:val="00632989"/>
    <w:rsid w:val="00663B83"/>
    <w:rsid w:val="006645E7"/>
    <w:rsid w:val="006665A8"/>
    <w:rsid w:val="00677FF4"/>
    <w:rsid w:val="006820FB"/>
    <w:rsid w:val="00691457"/>
    <w:rsid w:val="00694911"/>
    <w:rsid w:val="006A2E28"/>
    <w:rsid w:val="006A3208"/>
    <w:rsid w:val="006A718E"/>
    <w:rsid w:val="006B17CD"/>
    <w:rsid w:val="006B4663"/>
    <w:rsid w:val="006C3FA8"/>
    <w:rsid w:val="006D5792"/>
    <w:rsid w:val="006E4B61"/>
    <w:rsid w:val="006E64B4"/>
    <w:rsid w:val="006E7CE5"/>
    <w:rsid w:val="006F13BF"/>
    <w:rsid w:val="006F3C62"/>
    <w:rsid w:val="006F59B8"/>
    <w:rsid w:val="007101EE"/>
    <w:rsid w:val="0071548F"/>
    <w:rsid w:val="007334A0"/>
    <w:rsid w:val="00734BF9"/>
    <w:rsid w:val="0073529B"/>
    <w:rsid w:val="00743CB5"/>
    <w:rsid w:val="007456EF"/>
    <w:rsid w:val="00754403"/>
    <w:rsid w:val="00765BC1"/>
    <w:rsid w:val="00775B72"/>
    <w:rsid w:val="00790C32"/>
    <w:rsid w:val="007B2EC2"/>
    <w:rsid w:val="007B7A19"/>
    <w:rsid w:val="007C691A"/>
    <w:rsid w:val="007D0A3C"/>
    <w:rsid w:val="007D1F33"/>
    <w:rsid w:val="007D326D"/>
    <w:rsid w:val="007D5CAE"/>
    <w:rsid w:val="007E1D88"/>
    <w:rsid w:val="007F3F92"/>
    <w:rsid w:val="007F601D"/>
    <w:rsid w:val="00811F12"/>
    <w:rsid w:val="008231AA"/>
    <w:rsid w:val="0082697A"/>
    <w:rsid w:val="0084480F"/>
    <w:rsid w:val="00844AD6"/>
    <w:rsid w:val="00855B04"/>
    <w:rsid w:val="00856F3B"/>
    <w:rsid w:val="00863C14"/>
    <w:rsid w:val="008741BC"/>
    <w:rsid w:val="008810CF"/>
    <w:rsid w:val="008818FF"/>
    <w:rsid w:val="00886055"/>
    <w:rsid w:val="0088787F"/>
    <w:rsid w:val="00891FEA"/>
    <w:rsid w:val="008A1F6D"/>
    <w:rsid w:val="008A6404"/>
    <w:rsid w:val="008B56F9"/>
    <w:rsid w:val="008B5A4B"/>
    <w:rsid w:val="008E7AED"/>
    <w:rsid w:val="0090531E"/>
    <w:rsid w:val="00905425"/>
    <w:rsid w:val="00920641"/>
    <w:rsid w:val="009217AF"/>
    <w:rsid w:val="009236B0"/>
    <w:rsid w:val="009268C9"/>
    <w:rsid w:val="009309B3"/>
    <w:rsid w:val="00932E87"/>
    <w:rsid w:val="009351C9"/>
    <w:rsid w:val="009472DD"/>
    <w:rsid w:val="009547E1"/>
    <w:rsid w:val="00962652"/>
    <w:rsid w:val="00963BC5"/>
    <w:rsid w:val="00967605"/>
    <w:rsid w:val="009678D1"/>
    <w:rsid w:val="00967900"/>
    <w:rsid w:val="00984E20"/>
    <w:rsid w:val="00987C4F"/>
    <w:rsid w:val="009A6686"/>
    <w:rsid w:val="009B6503"/>
    <w:rsid w:val="009B6CCE"/>
    <w:rsid w:val="009C3ECF"/>
    <w:rsid w:val="009F0381"/>
    <w:rsid w:val="00A02362"/>
    <w:rsid w:val="00A10677"/>
    <w:rsid w:val="00A25FC2"/>
    <w:rsid w:val="00A31024"/>
    <w:rsid w:val="00A360BB"/>
    <w:rsid w:val="00A53EAC"/>
    <w:rsid w:val="00A55845"/>
    <w:rsid w:val="00A6418A"/>
    <w:rsid w:val="00A65F51"/>
    <w:rsid w:val="00A66D72"/>
    <w:rsid w:val="00A67E3C"/>
    <w:rsid w:val="00A75028"/>
    <w:rsid w:val="00A910A3"/>
    <w:rsid w:val="00A92A04"/>
    <w:rsid w:val="00A92E7D"/>
    <w:rsid w:val="00A93D3F"/>
    <w:rsid w:val="00AA21A4"/>
    <w:rsid w:val="00AA57E9"/>
    <w:rsid w:val="00AB2A30"/>
    <w:rsid w:val="00AB6281"/>
    <w:rsid w:val="00AC4ACB"/>
    <w:rsid w:val="00AE29C9"/>
    <w:rsid w:val="00AE5234"/>
    <w:rsid w:val="00B00453"/>
    <w:rsid w:val="00B048B4"/>
    <w:rsid w:val="00B23CA9"/>
    <w:rsid w:val="00B250E5"/>
    <w:rsid w:val="00B26518"/>
    <w:rsid w:val="00B562E3"/>
    <w:rsid w:val="00B705BD"/>
    <w:rsid w:val="00B7481D"/>
    <w:rsid w:val="00B77D7C"/>
    <w:rsid w:val="00B832A5"/>
    <w:rsid w:val="00B85275"/>
    <w:rsid w:val="00B92886"/>
    <w:rsid w:val="00B94779"/>
    <w:rsid w:val="00B95859"/>
    <w:rsid w:val="00BA6541"/>
    <w:rsid w:val="00BB372E"/>
    <w:rsid w:val="00BB3839"/>
    <w:rsid w:val="00BF2111"/>
    <w:rsid w:val="00C072C4"/>
    <w:rsid w:val="00C15F4A"/>
    <w:rsid w:val="00C261AC"/>
    <w:rsid w:val="00C36647"/>
    <w:rsid w:val="00C4253D"/>
    <w:rsid w:val="00C576AF"/>
    <w:rsid w:val="00C60CAB"/>
    <w:rsid w:val="00C732FC"/>
    <w:rsid w:val="00C81CD6"/>
    <w:rsid w:val="00C91F20"/>
    <w:rsid w:val="00CC7B41"/>
    <w:rsid w:val="00CD086D"/>
    <w:rsid w:val="00CE779A"/>
    <w:rsid w:val="00CF61F7"/>
    <w:rsid w:val="00D04F79"/>
    <w:rsid w:val="00D05015"/>
    <w:rsid w:val="00D23F80"/>
    <w:rsid w:val="00D33E1F"/>
    <w:rsid w:val="00D36488"/>
    <w:rsid w:val="00D434E9"/>
    <w:rsid w:val="00D505FE"/>
    <w:rsid w:val="00D5195F"/>
    <w:rsid w:val="00D51F41"/>
    <w:rsid w:val="00D57C03"/>
    <w:rsid w:val="00D80EF3"/>
    <w:rsid w:val="00D9133E"/>
    <w:rsid w:val="00DA289F"/>
    <w:rsid w:val="00DA6224"/>
    <w:rsid w:val="00DB2761"/>
    <w:rsid w:val="00DB66AC"/>
    <w:rsid w:val="00DC62AF"/>
    <w:rsid w:val="00DE4A5A"/>
    <w:rsid w:val="00DE7F65"/>
    <w:rsid w:val="00E017DB"/>
    <w:rsid w:val="00E0386F"/>
    <w:rsid w:val="00E0658B"/>
    <w:rsid w:val="00E15CB9"/>
    <w:rsid w:val="00E2224F"/>
    <w:rsid w:val="00E362AE"/>
    <w:rsid w:val="00E4152B"/>
    <w:rsid w:val="00E510F7"/>
    <w:rsid w:val="00E63C26"/>
    <w:rsid w:val="00E67AD7"/>
    <w:rsid w:val="00E76EE2"/>
    <w:rsid w:val="00E901F6"/>
    <w:rsid w:val="00E92CFD"/>
    <w:rsid w:val="00E9389C"/>
    <w:rsid w:val="00E96B40"/>
    <w:rsid w:val="00EA5D0B"/>
    <w:rsid w:val="00EC615B"/>
    <w:rsid w:val="00ED725B"/>
    <w:rsid w:val="00EE32FA"/>
    <w:rsid w:val="00F006CF"/>
    <w:rsid w:val="00F13308"/>
    <w:rsid w:val="00F133B8"/>
    <w:rsid w:val="00F227AB"/>
    <w:rsid w:val="00F2710D"/>
    <w:rsid w:val="00F41536"/>
    <w:rsid w:val="00F41D3A"/>
    <w:rsid w:val="00F42E3B"/>
    <w:rsid w:val="00F43C91"/>
    <w:rsid w:val="00F53F26"/>
    <w:rsid w:val="00F612A8"/>
    <w:rsid w:val="00F6298E"/>
    <w:rsid w:val="00F649C3"/>
    <w:rsid w:val="00F67C5B"/>
    <w:rsid w:val="00F76791"/>
    <w:rsid w:val="00F80DF5"/>
    <w:rsid w:val="00F82775"/>
    <w:rsid w:val="00FB6485"/>
    <w:rsid w:val="00FC4AFB"/>
    <w:rsid w:val="00FD1615"/>
    <w:rsid w:val="00FD4FA4"/>
    <w:rsid w:val="00FD6C58"/>
    <w:rsid w:val="00FF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1E1C1203-246A-0E4F-A48F-A414BDC21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2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5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5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4</Pages>
  <Words>654</Words>
  <Characters>37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324</cp:revision>
  <cp:lastPrinted>2016-02-11T17:33:00Z</cp:lastPrinted>
  <dcterms:created xsi:type="dcterms:W3CDTF">2016-01-26T17:31:00Z</dcterms:created>
  <dcterms:modified xsi:type="dcterms:W3CDTF">2021-04-15T23:22:00Z</dcterms:modified>
</cp:coreProperties>
</file>